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CB38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lasin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11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not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lasan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Link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r í Link.java.</w:t>
      </w:r>
    </w:p>
    <w:p w14:paraId="5EA01A4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es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kilgreiningarn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etningarn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þ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F1E217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11</w:t>
      </w:r>
    </w:p>
    <w:p w14:paraId="01F79B9F" w14:textId="77777777" w:rsidR="00773041" w:rsidRPr="00773041" w:rsidRDefault="00773041" w:rsidP="007730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19C2C2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E515575" w14:textId="77777777" w:rsidR="00773041" w:rsidRPr="00773041" w:rsidRDefault="00773041" w:rsidP="007730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485732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splice(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x,i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,y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7F46165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ögleg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N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jarunu</w:t>
      </w:r>
      <w:proofErr w:type="spellEnd"/>
    </w:p>
    <w:p w14:paraId="3ED50212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  [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x_0,...,x_{N-1}].</w:t>
      </w:r>
    </w:p>
    <w:p w14:paraId="0CBD320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0 &lt;=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&lt; N.</w:t>
      </w:r>
    </w:p>
    <w:p w14:paraId="5133EC1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y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ögleg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M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jarunu</w:t>
      </w:r>
      <w:proofErr w:type="spellEnd"/>
    </w:p>
    <w:p w14:paraId="4FF4E9C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  [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y_0,...,y_{M-1}].</w:t>
      </w:r>
    </w:p>
    <w:p w14:paraId="01B92C59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ðjurn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x og y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af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nga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ameiginlega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7E6F68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ögleg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'j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N+M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jarununa</w:t>
      </w:r>
      <w:proofErr w:type="spellEnd"/>
    </w:p>
    <w:p w14:paraId="328C4242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  [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x_0,...,x_i,y_0,...,y_{M-1},x_{i+1},...,x_{N-1}].</w:t>
      </w:r>
    </w:p>
    <w:p w14:paraId="49D6A4B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Tak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y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ununn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plæst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inn í x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ununa</w:t>
      </w:r>
      <w:proofErr w:type="spellEnd"/>
    </w:p>
    <w:p w14:paraId="4A799F9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i+1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fyri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frama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ú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gömlu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x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ununn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6EBB2DA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Tak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eyfilegt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r að y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tóm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un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B3936F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Tak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ng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nýj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verð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CFEF03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B52F85A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90E644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8298129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4CD06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CE4807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75226A1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v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4BF78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turner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63B88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turner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AA0B1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79916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counter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CD1BC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4AE791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67D66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99C52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turner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2C38E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279120A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9DD1B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2829A9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7726A0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3B5A651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v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E4CEF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v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E4A8A2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new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260C98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EBDF078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rev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7BF0FDA" w14:textId="77777777" w:rsidR="00773041" w:rsidRPr="00773041" w:rsidRDefault="00773041" w:rsidP="007730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CFD30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ADF42D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2139AF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Link&lt;E&gt; x =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akeChainLoop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(a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  <w:proofErr w:type="gramEnd"/>
    </w:p>
    <w:p w14:paraId="452C579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Fyrir:  a er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[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], ekki null.</w:t>
      </w:r>
    </w:p>
    <w:p w14:paraId="5129D4C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ögleg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N=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</w:t>
      </w:r>
    </w:p>
    <w:p w14:paraId="4CD42C8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jarunu nýrra hlekkja [h_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0,...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,h_{N-1}] þannig</w:t>
      </w:r>
    </w:p>
    <w:p w14:paraId="02BE3D2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_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.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== a[I] fyrir I=0,...,N-1.</w:t>
      </w:r>
    </w:p>
    <w:p w14:paraId="573B999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keChainLoop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47F183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AD0938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forritstext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kal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eikna</w:t>
      </w:r>
      <w:proofErr w:type="spellEnd"/>
    </w:p>
    <w:p w14:paraId="6EB7851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útkomun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178C8C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BB2779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E63B1A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12762EB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AEBB76A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;</w:t>
      </w:r>
      <w:proofErr w:type="gramEnd"/>
    </w:p>
    <w:p w14:paraId="1FE84489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C9A0C3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x er keðja nýrra hlekkja sem innihalda a[i..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),</w:t>
      </w:r>
    </w:p>
    <w:p w14:paraId="2CD4838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í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þeirr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</w:p>
    <w:p w14:paraId="6FC5FC0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0 &lt;= j &lt;=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spellEnd"/>
      <w:proofErr w:type="gramEnd"/>
    </w:p>
    <w:p w14:paraId="19625E4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C88E0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41FCBAF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9E7B3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5E9B7C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3B71F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8F8DB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;</w:t>
      </w:r>
      <w:proofErr w:type="gramEnd"/>
    </w:p>
    <w:p w14:paraId="273D34F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22504F9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3CB53A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0133C8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62C64F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029FB05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Link&lt;E&gt; x =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akeChainRecursive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,i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,j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158FDDD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Fyrir:  a er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[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], ekki null, og a[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..j)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væð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í a.</w:t>
      </w:r>
    </w:p>
    <w:p w14:paraId="4B3F224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  (</w:t>
      </w:r>
      <w:proofErr w:type="spellStart"/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thug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r 0 &lt;=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&lt;= j &lt;=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5011EF9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lögleg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N=j-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og</w:t>
      </w:r>
    </w:p>
    <w:p w14:paraId="5B20E40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jarunu nýrra hlekkja [h_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0,...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,h_{N-1}] þannig</w:t>
      </w:r>
    </w:p>
    <w:p w14:paraId="17D96DB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       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h_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.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== a[I-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] fyrir I=0,...,N-1.</w:t>
      </w:r>
    </w:p>
    <w:p w14:paraId="0B51BDC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gram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keChainRecursiv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9EB122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A2524B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FF18B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6E63E4D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94F0D83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C6026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F56080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7E9E4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keChainRecursive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8AEA4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024B640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148B15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C81FC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4794AC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C376506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42B8D1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Prófið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keyr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þessa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kipun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:</w:t>
      </w:r>
    </w:p>
    <w:p w14:paraId="25D18DF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  java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E11 1 2 3 4 5 6</w:t>
      </w:r>
    </w:p>
    <w:p w14:paraId="734117C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/ þ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átti</w:t>
      </w:r>
      <w:proofErr w:type="spell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skrifa</w:t>
      </w:r>
      <w:proofErr w:type="spellEnd"/>
    </w:p>
    <w:p w14:paraId="233AD4BD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/  1</w:t>
      </w:r>
      <w:proofErr w:type="gramEnd"/>
      <w:r w:rsidRPr="00773041">
        <w:rPr>
          <w:rFonts w:ascii="Consolas" w:eastAsia="Times New Roman" w:hAnsi="Consolas" w:cs="Times New Roman"/>
          <w:color w:val="6A9955"/>
          <w:sz w:val="21"/>
          <w:szCs w:val="21"/>
        </w:rPr>
        <w:t> 2 3 4 1 2 3 4 5 6 5 6</w:t>
      </w:r>
    </w:p>
    <w:p w14:paraId="2300123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4C8246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D2A058C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keChainLoop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proofErr w:type="gramStart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239C2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2B8620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makeChainRecursive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C5456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03663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730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752CDE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746EECF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77304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7730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7442A7B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1D1E874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7730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73041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37FDF1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73041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15CFE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1D5CA74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1C48F97" w14:textId="77777777" w:rsidR="00773041" w:rsidRPr="00773041" w:rsidRDefault="00773041" w:rsidP="00773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3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A88C1EA" w14:textId="77777777" w:rsidR="00BF4D88" w:rsidRDefault="00BF4D88"/>
    <w:sectPr w:rsidR="00BF4D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tLSwMDIwNjc2MzRS0lEKTi0uzszPAykwrAUAUBo8sSwAAAA="/>
  </w:docVars>
  <w:rsids>
    <w:rsidRoot w:val="00830142"/>
    <w:rsid w:val="00773041"/>
    <w:rsid w:val="00830142"/>
    <w:rsid w:val="00BF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E0B4B"/>
  <w15:chartTrackingRefBased/>
  <w15:docId w15:val="{A4AB8634-F7BC-4385-9A97-865AF33A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752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3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7</Words>
  <Characters>2896</Characters>
  <Application>Microsoft Office Word</Application>
  <DocSecurity>0</DocSecurity>
  <Lines>24</Lines>
  <Paragraphs>6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3-29T19:31:00Z</dcterms:created>
  <dcterms:modified xsi:type="dcterms:W3CDTF">2021-03-29T19:31:00Z</dcterms:modified>
</cp:coreProperties>
</file>